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C451D" w14:textId="77777777" w:rsidR="000D1E8C" w:rsidRDefault="005C6928">
      <w:pPr>
        <w:pStyle w:val="a4"/>
      </w:pPr>
      <w:r>
        <w:t>Отчет по лабораторной работе №15</w:t>
      </w:r>
    </w:p>
    <w:p w14:paraId="248449AC" w14:textId="77777777" w:rsidR="000D1E8C" w:rsidRDefault="005C6928">
      <w:pPr>
        <w:pStyle w:val="a5"/>
      </w:pPr>
      <w:r>
        <w:t>Именованные каналы.</w:t>
      </w:r>
    </w:p>
    <w:p w14:paraId="020B00B0" w14:textId="4B28C0C2" w:rsidR="000D1E8C" w:rsidRPr="00CA0DDD" w:rsidRDefault="00CA0DDD">
      <w:pPr>
        <w:pStyle w:val="Author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00605419"/>
        <w:docPartObj>
          <w:docPartGallery w:val="Table of Contents"/>
          <w:docPartUnique/>
        </w:docPartObj>
      </w:sdtPr>
      <w:sdtEndPr/>
      <w:sdtContent>
        <w:p w14:paraId="7B261210" w14:textId="77777777" w:rsidR="000D1E8C" w:rsidRDefault="005C6928">
          <w:pPr>
            <w:pStyle w:val="ae"/>
          </w:pPr>
          <w:r>
            <w:t>Содержание</w:t>
          </w:r>
        </w:p>
        <w:p w14:paraId="7E8FDD82" w14:textId="77777777" w:rsidR="00CA0DDD" w:rsidRDefault="005C692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265331" w:history="1">
            <w:r w:rsidR="00CA0DDD" w:rsidRPr="00E22529">
              <w:rPr>
                <w:rStyle w:val="ad"/>
                <w:noProof/>
              </w:rPr>
              <w:t>Цель</w:t>
            </w:r>
            <w:r w:rsidR="00CA0DDD">
              <w:rPr>
                <w:noProof/>
                <w:webHidden/>
              </w:rPr>
              <w:tab/>
            </w:r>
            <w:r w:rsidR="00CA0DDD">
              <w:rPr>
                <w:noProof/>
                <w:webHidden/>
              </w:rPr>
              <w:fldChar w:fldCharType="begin"/>
            </w:r>
            <w:r w:rsidR="00CA0DDD">
              <w:rPr>
                <w:noProof/>
                <w:webHidden/>
              </w:rPr>
              <w:instrText xml:space="preserve"> PAGEREF _Toc86265331 \h </w:instrText>
            </w:r>
            <w:r w:rsidR="00CA0DDD">
              <w:rPr>
                <w:noProof/>
                <w:webHidden/>
              </w:rPr>
            </w:r>
            <w:r w:rsidR="00CA0DDD">
              <w:rPr>
                <w:noProof/>
                <w:webHidden/>
              </w:rPr>
              <w:fldChar w:fldCharType="separate"/>
            </w:r>
            <w:r w:rsidR="00CA0DDD">
              <w:rPr>
                <w:noProof/>
                <w:webHidden/>
              </w:rPr>
              <w:t>1</w:t>
            </w:r>
            <w:r w:rsidR="00CA0DDD">
              <w:rPr>
                <w:noProof/>
                <w:webHidden/>
              </w:rPr>
              <w:fldChar w:fldCharType="end"/>
            </w:r>
          </w:hyperlink>
        </w:p>
        <w:p w14:paraId="7031B225" w14:textId="77777777" w:rsidR="00CA0DDD" w:rsidRDefault="006873D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5332" w:history="1">
            <w:r w:rsidR="00CA0DDD" w:rsidRPr="00E22529">
              <w:rPr>
                <w:rStyle w:val="ad"/>
                <w:noProof/>
              </w:rPr>
              <w:t>Задание</w:t>
            </w:r>
            <w:r w:rsidR="00CA0DDD">
              <w:rPr>
                <w:noProof/>
                <w:webHidden/>
              </w:rPr>
              <w:tab/>
            </w:r>
            <w:r w:rsidR="00CA0DDD">
              <w:rPr>
                <w:noProof/>
                <w:webHidden/>
              </w:rPr>
              <w:fldChar w:fldCharType="begin"/>
            </w:r>
            <w:r w:rsidR="00CA0DDD">
              <w:rPr>
                <w:noProof/>
                <w:webHidden/>
              </w:rPr>
              <w:instrText xml:space="preserve"> PAGEREF _Toc86265332 \h </w:instrText>
            </w:r>
            <w:r w:rsidR="00CA0DDD">
              <w:rPr>
                <w:noProof/>
                <w:webHidden/>
              </w:rPr>
            </w:r>
            <w:r w:rsidR="00CA0DDD">
              <w:rPr>
                <w:noProof/>
                <w:webHidden/>
              </w:rPr>
              <w:fldChar w:fldCharType="separate"/>
            </w:r>
            <w:r w:rsidR="00CA0DDD">
              <w:rPr>
                <w:noProof/>
                <w:webHidden/>
              </w:rPr>
              <w:t>1</w:t>
            </w:r>
            <w:r w:rsidR="00CA0DDD">
              <w:rPr>
                <w:noProof/>
                <w:webHidden/>
              </w:rPr>
              <w:fldChar w:fldCharType="end"/>
            </w:r>
          </w:hyperlink>
        </w:p>
        <w:p w14:paraId="3D8C2144" w14:textId="77777777" w:rsidR="00CA0DDD" w:rsidRDefault="006873D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5333" w:history="1">
            <w:r w:rsidR="00CA0DDD" w:rsidRPr="00E22529">
              <w:rPr>
                <w:rStyle w:val="ad"/>
                <w:noProof/>
              </w:rPr>
              <w:t>Выполнение лабораторной работы</w:t>
            </w:r>
            <w:r w:rsidR="00CA0DDD">
              <w:rPr>
                <w:noProof/>
                <w:webHidden/>
              </w:rPr>
              <w:tab/>
            </w:r>
            <w:r w:rsidR="00CA0DDD">
              <w:rPr>
                <w:noProof/>
                <w:webHidden/>
              </w:rPr>
              <w:fldChar w:fldCharType="begin"/>
            </w:r>
            <w:r w:rsidR="00CA0DDD">
              <w:rPr>
                <w:noProof/>
                <w:webHidden/>
              </w:rPr>
              <w:instrText xml:space="preserve"> PAGEREF _Toc86265333 \h </w:instrText>
            </w:r>
            <w:r w:rsidR="00CA0DDD">
              <w:rPr>
                <w:noProof/>
                <w:webHidden/>
              </w:rPr>
            </w:r>
            <w:r w:rsidR="00CA0DDD">
              <w:rPr>
                <w:noProof/>
                <w:webHidden/>
              </w:rPr>
              <w:fldChar w:fldCharType="separate"/>
            </w:r>
            <w:r w:rsidR="00CA0DDD">
              <w:rPr>
                <w:noProof/>
                <w:webHidden/>
              </w:rPr>
              <w:t>1</w:t>
            </w:r>
            <w:r w:rsidR="00CA0DDD">
              <w:rPr>
                <w:noProof/>
                <w:webHidden/>
              </w:rPr>
              <w:fldChar w:fldCharType="end"/>
            </w:r>
          </w:hyperlink>
        </w:p>
        <w:p w14:paraId="43E4EFDD" w14:textId="77777777" w:rsidR="00CA0DDD" w:rsidRDefault="006873D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5334" w:history="1">
            <w:r w:rsidR="00CA0DDD" w:rsidRPr="00E22529">
              <w:rPr>
                <w:rStyle w:val="ad"/>
                <w:noProof/>
              </w:rPr>
              <w:t>Вывод</w:t>
            </w:r>
            <w:r w:rsidR="00CA0DDD">
              <w:rPr>
                <w:noProof/>
                <w:webHidden/>
              </w:rPr>
              <w:tab/>
            </w:r>
            <w:r w:rsidR="00CA0DDD">
              <w:rPr>
                <w:noProof/>
                <w:webHidden/>
              </w:rPr>
              <w:fldChar w:fldCharType="begin"/>
            </w:r>
            <w:r w:rsidR="00CA0DDD">
              <w:rPr>
                <w:noProof/>
                <w:webHidden/>
              </w:rPr>
              <w:instrText xml:space="preserve"> PAGEREF _Toc86265334 \h </w:instrText>
            </w:r>
            <w:r w:rsidR="00CA0DDD">
              <w:rPr>
                <w:noProof/>
                <w:webHidden/>
              </w:rPr>
            </w:r>
            <w:r w:rsidR="00CA0DDD">
              <w:rPr>
                <w:noProof/>
                <w:webHidden/>
              </w:rPr>
              <w:fldChar w:fldCharType="separate"/>
            </w:r>
            <w:r w:rsidR="00CA0DDD">
              <w:rPr>
                <w:noProof/>
                <w:webHidden/>
              </w:rPr>
              <w:t>6</w:t>
            </w:r>
            <w:r w:rsidR="00CA0DDD">
              <w:rPr>
                <w:noProof/>
                <w:webHidden/>
              </w:rPr>
              <w:fldChar w:fldCharType="end"/>
            </w:r>
          </w:hyperlink>
        </w:p>
        <w:p w14:paraId="7403628F" w14:textId="77777777" w:rsidR="000D1E8C" w:rsidRDefault="005C6928">
          <w:r>
            <w:fldChar w:fldCharType="end"/>
          </w:r>
        </w:p>
      </w:sdtContent>
    </w:sdt>
    <w:p w14:paraId="40E8F93E" w14:textId="77777777" w:rsidR="000D1E8C" w:rsidRDefault="005C6928">
      <w:pPr>
        <w:pStyle w:val="1"/>
      </w:pPr>
      <w:bookmarkStart w:id="0" w:name="_Toc86265331"/>
      <w:bookmarkStart w:id="1" w:name="цель"/>
      <w:r>
        <w:t>Цель</w:t>
      </w:r>
      <w:bookmarkEnd w:id="0"/>
    </w:p>
    <w:p w14:paraId="44AE8B93" w14:textId="77777777" w:rsidR="000D1E8C" w:rsidRDefault="005C6928">
      <w:pPr>
        <w:pStyle w:val="FirstParagraph"/>
      </w:pPr>
      <w:r>
        <w:t>Приобретение практических навыков работы с именованными каналами.</w:t>
      </w:r>
    </w:p>
    <w:p w14:paraId="772D6E40" w14:textId="77777777" w:rsidR="000D1E8C" w:rsidRDefault="005C6928">
      <w:pPr>
        <w:pStyle w:val="1"/>
      </w:pPr>
      <w:bookmarkStart w:id="2" w:name="_Toc86265332"/>
      <w:bookmarkStart w:id="3" w:name="задание"/>
      <w:bookmarkEnd w:id="1"/>
      <w:r>
        <w:t>Задание</w:t>
      </w:r>
      <w:bookmarkEnd w:id="2"/>
    </w:p>
    <w:p w14:paraId="24EB8403" w14:textId="77777777" w:rsidR="000D1E8C" w:rsidRDefault="005C6928">
      <w:pPr>
        <w:pStyle w:val="FirstParagraph"/>
      </w:pPr>
      <w:r>
        <w:t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 w14:paraId="7A343D2E" w14:textId="77777777" w:rsidR="000D1E8C" w:rsidRDefault="005C6928">
      <w:pPr>
        <w:numPr>
          <w:ilvl w:val="0"/>
          <w:numId w:val="2"/>
        </w:numPr>
      </w:pPr>
      <w:r>
        <w:t>Работает не 1 клиент, а несколько (например, два).</w:t>
      </w:r>
    </w:p>
    <w:p w14:paraId="411C0299" w14:textId="77777777" w:rsidR="000D1E8C" w:rsidRDefault="005C6928">
      <w:pPr>
        <w:numPr>
          <w:ilvl w:val="0"/>
          <w:numId w:val="2"/>
        </w:numPr>
      </w:pPr>
      <w:r>
        <w:t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 w14:paraId="6A9C8F35" w14:textId="77777777" w:rsidR="000D1E8C" w:rsidRDefault="005C6928">
      <w:pPr>
        <w:numPr>
          <w:ilvl w:val="0"/>
          <w:numId w:val="2"/>
        </w:numPr>
      </w:pPr>
      <w:r>
        <w:t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</w:p>
    <w:p w14:paraId="132EC61D" w14:textId="77777777" w:rsidR="000D1E8C" w:rsidRDefault="005C6928">
      <w:pPr>
        <w:pStyle w:val="1"/>
      </w:pPr>
      <w:bookmarkStart w:id="4" w:name="_Toc86265333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02498837" w14:textId="75779F6D" w:rsidR="000D1E8C" w:rsidRDefault="005C6928">
      <w:pPr>
        <w:pStyle w:val="FirstParagraph"/>
      </w:pPr>
      <w:r>
        <w:t>Написал файлы, которые нужны для работы будущей программы. Файл server1.c: (рис. 1) Файл client.c: (рис. 2) Файл client2.c: (рис. 3) Файл common.h: (рис. 4) Файл Makefile: (рис. 5)</w:t>
      </w:r>
    </w:p>
    <w:p w14:paraId="59FB6931" w14:textId="38C5EF4B" w:rsidR="000D1E8C" w:rsidRDefault="00CA0DDD">
      <w:pPr>
        <w:pStyle w:val="CaptionedFigure"/>
      </w:pPr>
      <w:r>
        <w:rPr>
          <w:noProof/>
        </w:rPr>
        <w:lastRenderedPageBreak/>
        <w:drawing>
          <wp:inline distT="0" distB="0" distL="0" distR="0" wp14:anchorId="1C79DEB3" wp14:editId="11DB202F">
            <wp:extent cx="4618158" cy="3433233"/>
            <wp:effectExtent l="0" t="0" r="0" b="0"/>
            <wp:docPr id="1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23771" cy="3437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F5406" w14:textId="77777777" w:rsidR="000D1E8C" w:rsidRDefault="005C6928">
      <w:pPr>
        <w:pStyle w:val="ImageCaption"/>
      </w:pPr>
      <w:r>
        <w:t>Figure 1: server1.c</w:t>
      </w:r>
    </w:p>
    <w:p w14:paraId="0A471EC8" w14:textId="42A7A1D2" w:rsidR="000D1E8C" w:rsidRDefault="00CA0DDD">
      <w:pPr>
        <w:pStyle w:val="CaptionedFigure"/>
      </w:pPr>
      <w:r>
        <w:rPr>
          <w:noProof/>
        </w:rPr>
        <w:drawing>
          <wp:inline distT="0" distB="0" distL="0" distR="0" wp14:anchorId="33F7BDBF" wp14:editId="26C82225">
            <wp:extent cx="4926226" cy="3958166"/>
            <wp:effectExtent l="0" t="0" r="0" b="0"/>
            <wp:docPr id="15" name="Рисунок 1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29750" cy="3960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4A5C3" w14:textId="77777777" w:rsidR="000D1E8C" w:rsidRDefault="005C6928">
      <w:pPr>
        <w:pStyle w:val="ImageCaption"/>
      </w:pPr>
      <w:r>
        <w:t>Figure 2: client.c</w:t>
      </w:r>
    </w:p>
    <w:p w14:paraId="47081224" w14:textId="42FA33C8" w:rsidR="000D1E8C" w:rsidRDefault="00CA0DDD">
      <w:pPr>
        <w:pStyle w:val="CaptionedFigure"/>
      </w:pPr>
      <w:r>
        <w:rPr>
          <w:noProof/>
        </w:rPr>
        <w:lastRenderedPageBreak/>
        <w:drawing>
          <wp:inline distT="0" distB="0" distL="0" distR="0" wp14:anchorId="13A15F91" wp14:editId="05C33F8D">
            <wp:extent cx="4631079" cy="3605349"/>
            <wp:effectExtent l="0" t="0" r="0" b="0"/>
            <wp:docPr id="16" name="Рисунок 1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1307" cy="361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CC2ED" w14:textId="77777777" w:rsidR="000D1E8C" w:rsidRDefault="005C6928">
      <w:pPr>
        <w:pStyle w:val="ImageCaption"/>
      </w:pPr>
      <w:r>
        <w:t>Figure 3: client2.c</w:t>
      </w:r>
    </w:p>
    <w:p w14:paraId="4DBEBB63" w14:textId="5839DCB5" w:rsidR="000D1E8C" w:rsidRDefault="00CA0DDD">
      <w:pPr>
        <w:pStyle w:val="CaptionedFigure"/>
      </w:pPr>
      <w:r>
        <w:rPr>
          <w:noProof/>
        </w:rPr>
        <w:drawing>
          <wp:inline distT="0" distB="0" distL="0" distR="0" wp14:anchorId="3ED4E392" wp14:editId="37CA813A">
            <wp:extent cx="4262967" cy="1735178"/>
            <wp:effectExtent l="0" t="0" r="0" b="0"/>
            <wp:docPr id="17" name="Рисунок 1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74578" cy="1739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7B522" w14:textId="77777777" w:rsidR="000D1E8C" w:rsidRDefault="005C6928">
      <w:pPr>
        <w:pStyle w:val="ImageCaption"/>
      </w:pPr>
      <w:r>
        <w:t>Figure 4: common.h</w:t>
      </w:r>
    </w:p>
    <w:p w14:paraId="735CAFF7" w14:textId="3076923D" w:rsidR="000D1E8C" w:rsidRDefault="00CA0DDD">
      <w:pPr>
        <w:pStyle w:val="CaptionedFigure"/>
      </w:pPr>
      <w:r>
        <w:rPr>
          <w:noProof/>
        </w:rPr>
        <w:drawing>
          <wp:inline distT="0" distB="0" distL="0" distR="0" wp14:anchorId="4FD4F711" wp14:editId="381716E6">
            <wp:extent cx="5200650" cy="1666875"/>
            <wp:effectExtent l="0" t="0" r="0" b="952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79609" w14:textId="77777777" w:rsidR="000D1E8C" w:rsidRDefault="005C6928">
      <w:pPr>
        <w:pStyle w:val="ImageCaption"/>
      </w:pPr>
      <w:r>
        <w:t>Figure 5: Makefile</w:t>
      </w:r>
    </w:p>
    <w:p w14:paraId="7AA3A21F" w14:textId="092C0758" w:rsidR="000D1E8C" w:rsidRDefault="005C6928">
      <w:pPr>
        <w:pStyle w:val="a0"/>
      </w:pPr>
      <w:r>
        <w:t>Потом скомпилировал файлы используя Makefile и команду make (рис. 6):</w:t>
      </w:r>
    </w:p>
    <w:p w14:paraId="728F6AB5" w14:textId="629486A6" w:rsidR="000D1E8C" w:rsidRDefault="00CA0DDD">
      <w:pPr>
        <w:pStyle w:val="CaptionedFigure"/>
      </w:pPr>
      <w:r>
        <w:rPr>
          <w:noProof/>
        </w:rPr>
        <w:lastRenderedPageBreak/>
        <w:drawing>
          <wp:inline distT="0" distB="0" distL="0" distR="0" wp14:anchorId="76FE886F" wp14:editId="463C8848">
            <wp:extent cx="6152515" cy="3296920"/>
            <wp:effectExtent l="0" t="0" r="0" b="0"/>
            <wp:docPr id="14" name="Рисунок 1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D8DE1" w14:textId="77777777" w:rsidR="000D1E8C" w:rsidRDefault="005C6928">
      <w:pPr>
        <w:pStyle w:val="ImageCaption"/>
      </w:pPr>
      <w:r>
        <w:t>Figure 6: make</w:t>
      </w:r>
    </w:p>
    <w:p w14:paraId="5438A869" w14:textId="77777777" w:rsidR="000D1E8C" w:rsidRDefault="005C6928">
      <w:pPr>
        <w:pStyle w:val="a0"/>
      </w:pPr>
      <w:r>
        <w:t>Вышло много предупреждений, но это не мешает дальнейшей работе. Главное нет ошибок.</w:t>
      </w:r>
    </w:p>
    <w:p w14:paraId="1CA19C6A" w14:textId="43B1320C" w:rsidR="000D1E8C" w:rsidRDefault="005C6928">
      <w:pPr>
        <w:pStyle w:val="a0"/>
      </w:pPr>
      <w:r>
        <w:t>Здесь показано завершение работы сервера, но при этом клиент не успел провести всю работу. Вышло предупреждение: (рис. 7)</w:t>
      </w:r>
    </w:p>
    <w:p w14:paraId="7FD9CF39" w14:textId="3EEFC9C0" w:rsidR="00CA0DDD" w:rsidRDefault="00CA0DDD">
      <w:pPr>
        <w:pStyle w:val="a0"/>
      </w:pPr>
      <w:r>
        <w:rPr>
          <w:noProof/>
        </w:rPr>
        <w:drawing>
          <wp:inline distT="0" distB="0" distL="0" distR="0" wp14:anchorId="101BA651" wp14:editId="0FC8238E">
            <wp:extent cx="3962400" cy="790575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A57EF" w14:textId="5179466E" w:rsidR="000D1E8C" w:rsidRDefault="00CA0DDD">
      <w:pPr>
        <w:pStyle w:val="CaptionedFigure"/>
      </w:pPr>
      <w:r>
        <w:rPr>
          <w:noProof/>
        </w:rPr>
        <w:drawing>
          <wp:inline distT="0" distB="0" distL="0" distR="0" wp14:anchorId="348FDB7A" wp14:editId="1AD9D4A2">
            <wp:extent cx="1775405" cy="353901"/>
            <wp:effectExtent l="0" t="0" r="0" b="0"/>
            <wp:docPr id="13" name="Рисунок 1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02385" cy="359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C6C53" w14:textId="77777777" w:rsidR="000D1E8C" w:rsidRDefault="005C6928">
      <w:pPr>
        <w:pStyle w:val="ImageCaption"/>
      </w:pPr>
      <w:r>
        <w:t>Figure 7: Прекращение работы клиента</w:t>
      </w:r>
    </w:p>
    <w:p w14:paraId="28A499C6" w14:textId="6078B44A" w:rsidR="000D1E8C" w:rsidRDefault="005C6928">
      <w:pPr>
        <w:pStyle w:val="a0"/>
      </w:pPr>
      <w:r>
        <w:t>Если бы я прекратил работу сервера принудительно с помощью Ctrl+C, то я не мог бы в дальнейшнем запустить программу еще раз. Мне пришлось бы искать файл fifo и удалять его вручную.</w:t>
      </w:r>
    </w:p>
    <w:p w14:paraId="4DAC10CE" w14:textId="77777777" w:rsidR="000D1E8C" w:rsidRDefault="005C6928">
      <w:pPr>
        <w:pStyle w:val="a0"/>
      </w:pPr>
      <w:r>
        <w:rPr>
          <w:b/>
          <w:bCs/>
        </w:rPr>
        <w:t>Итог</w:t>
      </w:r>
    </w:p>
    <w:p w14:paraId="5D0D7A70" w14:textId="54570E1D" w:rsidR="000D1E8C" w:rsidRDefault="005C6928">
      <w:pPr>
        <w:pStyle w:val="a0"/>
      </w:pPr>
      <w:r>
        <w:t>Ниже показана работа программы в целом (рис. 8):</w:t>
      </w:r>
    </w:p>
    <w:p w14:paraId="2AC559E9" w14:textId="6B6E4431" w:rsidR="00CA0DDD" w:rsidRDefault="00CA0DDD">
      <w:pPr>
        <w:pStyle w:val="a0"/>
      </w:pPr>
      <w:r>
        <w:rPr>
          <w:noProof/>
        </w:rPr>
        <w:drawing>
          <wp:inline distT="0" distB="0" distL="0" distR="0" wp14:anchorId="750CA862" wp14:editId="32DF9BBE">
            <wp:extent cx="2774887" cy="863156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78942" cy="864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3AF827" wp14:editId="714E9674">
            <wp:extent cx="2085975" cy="590550"/>
            <wp:effectExtent l="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714CA" w14:textId="780F4E72" w:rsidR="00CA0DDD" w:rsidRDefault="00CA0DDD">
      <w:pPr>
        <w:pStyle w:val="a0"/>
      </w:pPr>
      <w:r>
        <w:rPr>
          <w:noProof/>
        </w:rPr>
        <w:lastRenderedPageBreak/>
        <w:drawing>
          <wp:inline distT="0" distB="0" distL="0" distR="0" wp14:anchorId="7E4167A4" wp14:editId="151E3240">
            <wp:extent cx="2059663" cy="1256287"/>
            <wp:effectExtent l="0" t="0" r="0" b="0"/>
            <wp:docPr id="10" name="Рисунок 1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2341" cy="125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EFF17" w14:textId="573F1961" w:rsidR="000D1E8C" w:rsidRDefault="000D1E8C">
      <w:pPr>
        <w:pStyle w:val="CaptionedFigure"/>
      </w:pPr>
    </w:p>
    <w:p w14:paraId="652CFE7A" w14:textId="77777777" w:rsidR="000D1E8C" w:rsidRDefault="005C6928">
      <w:pPr>
        <w:pStyle w:val="ImageCaption"/>
      </w:pPr>
      <w:r>
        <w:t>Figure 8: Итог</w:t>
      </w:r>
    </w:p>
    <w:p w14:paraId="0A2B8875" w14:textId="77777777" w:rsidR="000D1E8C" w:rsidRDefault="005C6928">
      <w:pPr>
        <w:pStyle w:val="1"/>
      </w:pPr>
      <w:bookmarkStart w:id="6" w:name="_Toc86265334"/>
      <w:bookmarkStart w:id="7" w:name="вывод"/>
      <w:bookmarkEnd w:id="5"/>
      <w:r>
        <w:t>Вывод</w:t>
      </w:r>
      <w:bookmarkEnd w:id="6"/>
    </w:p>
    <w:p w14:paraId="7F176F34" w14:textId="2ABD8557" w:rsidR="000D1E8C" w:rsidRDefault="005C6928" w:rsidP="00CA0DDD">
      <w:pPr>
        <w:pStyle w:val="FirstParagraph"/>
      </w:pPr>
      <w:r>
        <w:t>Я успешн</w:t>
      </w:r>
      <w:r w:rsidR="00CA0DDD">
        <w:t>о</w:t>
      </w:r>
      <w:r>
        <w:t xml:space="preserve"> приобрел практические навыки работы с именованными каналами.</w:t>
      </w:r>
      <w:bookmarkStart w:id="8" w:name="библиография"/>
      <w:bookmarkEnd w:id="7"/>
      <w:bookmarkEnd w:id="8"/>
    </w:p>
    <w:sectPr w:rsidR="000D1E8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1A231" w14:textId="77777777" w:rsidR="006873DE" w:rsidRDefault="006873DE">
      <w:pPr>
        <w:spacing w:after="0"/>
      </w:pPr>
      <w:r>
        <w:separator/>
      </w:r>
    </w:p>
  </w:endnote>
  <w:endnote w:type="continuationSeparator" w:id="0">
    <w:p w14:paraId="48AEC2A0" w14:textId="77777777" w:rsidR="006873DE" w:rsidRDefault="006873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5BCC9" w14:textId="77777777" w:rsidR="006873DE" w:rsidRDefault="006873DE">
      <w:r>
        <w:separator/>
      </w:r>
    </w:p>
  </w:footnote>
  <w:footnote w:type="continuationSeparator" w:id="0">
    <w:p w14:paraId="40B211F5" w14:textId="77777777" w:rsidR="006873DE" w:rsidRDefault="006873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B70A1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DE6D8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1E8C"/>
    <w:rsid w:val="004E29B3"/>
    <w:rsid w:val="00590D07"/>
    <w:rsid w:val="005C6928"/>
    <w:rsid w:val="006873DE"/>
    <w:rsid w:val="00784D58"/>
    <w:rsid w:val="007E6893"/>
    <w:rsid w:val="008D6863"/>
    <w:rsid w:val="00B86B75"/>
    <w:rsid w:val="00BC48D5"/>
    <w:rsid w:val="00C36279"/>
    <w:rsid w:val="00CA0D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417C02"/>
  <w15:docId w15:val="{AF554188-AE1C-486E-BE8A-C565184FB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A0DD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98</Words>
  <Characters>1700</Characters>
  <Application>Microsoft Office Word</Application>
  <DocSecurity>0</DocSecurity>
  <Lines>14</Lines>
  <Paragraphs>3</Paragraphs>
  <ScaleCrop>false</ScaleCrop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5</dc:title>
  <dc:creator>Кузнецов Юрий Владимирович</dc:creator>
  <cp:keywords/>
  <cp:lastModifiedBy>Кузнецов Юрий Владимирович</cp:lastModifiedBy>
  <cp:revision>2</cp:revision>
  <dcterms:created xsi:type="dcterms:W3CDTF">2021-10-27T21:30:00Z</dcterms:created>
  <dcterms:modified xsi:type="dcterms:W3CDTF">2021-10-27T21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менованные каналы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